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8970019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3E6B6E84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3A7BA607" w14:textId="0BC1644D" w:rsidR="00AB0D45" w:rsidRDefault="00AB0D45" w:rsidP="005F2306">
            <w:pPr>
              <w:pStyle w:val="Contact"/>
            </w:pPr>
            <w:r>
              <w:t xml:space="preserve">• </w:t>
            </w:r>
            <w:r w:rsidRPr="007E399F">
              <w:t>Answer</w:t>
            </w:r>
            <w:r>
              <w:t>ing</w:t>
            </w:r>
            <w:r w:rsidRPr="007E399F">
              <w:t xml:space="preserve"> questions and address</w:t>
            </w:r>
            <w:r>
              <w:t>ing</w:t>
            </w:r>
            <w:r w:rsidRPr="007E399F">
              <w:t xml:space="preserve"> complaints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5F4D35B5" w:rsidR="005F2306" w:rsidRDefault="005F2306" w:rsidP="005F2306">
            <w:pPr>
              <w:pStyle w:val="Contact"/>
            </w:pPr>
            <w:r>
              <w:t xml:space="preserve">• Experience with entering data for an Event </w:t>
            </w:r>
            <w:r w:rsidR="00D92BC6">
              <w:t>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0BF8FC71" w:rsidR="00FF7B54" w:rsidRDefault="00FF7B54" w:rsidP="005F2306">
            <w:pPr>
              <w:pStyle w:val="Contact"/>
            </w:pPr>
            <w:r w:rsidRPr="00FF7B54">
              <w:t>• Experience with handling and proof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000000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000000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000000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B870A" w14:textId="77777777" w:rsidR="00144C9B" w:rsidRDefault="00144C9B" w:rsidP="00590471">
      <w:r>
        <w:separator/>
      </w:r>
    </w:p>
  </w:endnote>
  <w:endnote w:type="continuationSeparator" w:id="0">
    <w:p w14:paraId="49599EB5" w14:textId="77777777" w:rsidR="00144C9B" w:rsidRDefault="00144C9B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3AF4EF" w14:textId="77777777" w:rsidR="00144C9B" w:rsidRDefault="00144C9B" w:rsidP="00590471">
      <w:r>
        <w:separator/>
      </w:r>
    </w:p>
  </w:footnote>
  <w:footnote w:type="continuationSeparator" w:id="0">
    <w:p w14:paraId="6A4ABD4E" w14:textId="77777777" w:rsidR="00144C9B" w:rsidRDefault="00144C9B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DI1rAR9UUKAtAAAA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44C9B"/>
    <w:rsid w:val="00150ABD"/>
    <w:rsid w:val="00193CEF"/>
    <w:rsid w:val="001C2241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C113B"/>
    <w:rsid w:val="005D01FA"/>
    <w:rsid w:val="005D45DC"/>
    <w:rsid w:val="005F2306"/>
    <w:rsid w:val="0062735D"/>
    <w:rsid w:val="00637D6E"/>
    <w:rsid w:val="006716D8"/>
    <w:rsid w:val="006920F0"/>
    <w:rsid w:val="006C020C"/>
    <w:rsid w:val="006D79A8"/>
    <w:rsid w:val="007025F3"/>
    <w:rsid w:val="007575B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65B23"/>
    <w:rsid w:val="00A70723"/>
    <w:rsid w:val="00AB0D45"/>
    <w:rsid w:val="00AC4B7C"/>
    <w:rsid w:val="00AE68A8"/>
    <w:rsid w:val="00B25383"/>
    <w:rsid w:val="00B6466C"/>
    <w:rsid w:val="00B6665F"/>
    <w:rsid w:val="00B76CDA"/>
    <w:rsid w:val="00BA5C28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D92BC6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320E64"/>
    <w:rsid w:val="004329CA"/>
    <w:rsid w:val="00583943"/>
    <w:rsid w:val="00656C85"/>
    <w:rsid w:val="00745AD3"/>
    <w:rsid w:val="008339A9"/>
    <w:rsid w:val="00A065D5"/>
    <w:rsid w:val="00B37652"/>
    <w:rsid w:val="00C97102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7</Words>
  <Characters>1212</Characters>
  <Application>Microsoft Office Word</Application>
  <DocSecurity>0</DocSecurity>
  <Lines>101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11-22T1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9e33bde588280aa70727be04f52442712bc1abdd6ee3e3efc6816476118169a5</vt:lpwstr>
  </property>
</Properties>
</file>